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Cover</w:t>
      </w:r>
      <w:r>
        <w:t xml:space="preserve"> </w:t>
      </w:r>
      <w:r>
        <w:t xml:space="preserve">Letter</w:t>
      </w:r>
    </w:p>
    <w:bookmarkStart w:id="21" w:name="X1164cf5930369a372e6b6e8a04b76d2d93621a9"/>
    <w:p>
      <w:pPr>
        <w:pStyle w:val="Heading1"/>
      </w:pPr>
      <w:r>
        <w:t xml:space="preserve">Cover Letter for Physiotherapist Position in Belgium Brussels</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Hiring Manager's Name]</w:t>
      </w:r>
      <w:r>
        <w:br/>
      </w:r>
      <w:r>
        <w:t xml:space="preserve">[Clinic/Institution Name]</w:t>
      </w:r>
      <w:r>
        <w:br/>
      </w:r>
      <w:r>
        <w:t xml:space="preserve">[Address in Belgium Brussels]</w:t>
      </w:r>
      <w:r>
        <w:br/>
      </w:r>
      <w:r>
        <w:t xml:space="preserve">[City, Postal Code]</w:t>
      </w:r>
    </w:p>
    <w:bookmarkStart w:id="20" w:name="dear-hiring-managers-name"/>
    <w:p>
      <w:pPr>
        <w:pStyle w:val="Heading2"/>
      </w:pPr>
      <w:r>
        <w:t xml:space="preserve">Dear [Hiring Manager's Name],</w:t>
      </w:r>
    </w:p>
    <w:p>
      <w:pPr>
        <w:pStyle w:val="FirstParagraph"/>
      </w:pPr>
      <w:r>
        <w:t xml:space="preserve">As a dedicated and experienced Physiotherapist with a passion for holistic patient care, I am excited to apply for the Physiotherapist position at your esteemed institution in Belgium Brussels. This opportunity aligns perfectly with my professional goals, as I have long admired the high standards of healthcare in Belgium and the unique cultural dynamism of Brussels. The combination of advanced physiotherapy practices and a multicultural environment makes this role particularly appealing to me, and I am eager to contribute my skills to your team.</w:t>
      </w:r>
    </w:p>
    <w:p>
      <w:pPr>
        <w:pStyle w:val="BodyText"/>
      </w:pPr>
      <w:r>
        <w:t xml:space="preserve">Throughout my career as a Physiotherapist, I have focused on delivering personalized treatment plans that address the physical, emotional, and psychological needs of each patient. My work has involved a wide range of conditions, from post-surgical rehabilitation to chronic pain management and sports injuries. I firmly believe that physiotherapy is not just about restoring mobility but also about empowering individuals to lead healthier, more fulfilling lives. This philosophy resonates deeply with the values of Belgium’s healthcare system, where patient-centered care is a cornerstone of practice.</w:t>
      </w:r>
    </w:p>
    <w:p>
      <w:pPr>
        <w:pStyle w:val="BodyText"/>
      </w:pPr>
      <w:r>
        <w:t xml:space="preserve">What sets me apart as a Physiotherapist is my ability to combine technical expertise with empathy and adaptability. I hold a degree in Physiotherapy from [University Name] and have completed additional certifications in manual therapy, orthopedic assessment, and aquatic therapy. My experience working in diverse settings—from private clinics to community health centers—has equipped me with the versatility needed to thrive in a dynamic environment like Brussels. For instance, during my time at [Previous Workplace], I collaborated with multidisciplinary teams to develop rehabilitation programs for patients from various cultural backgrounds, ensuring that care was both culturally sensitive and scientifically sound.</w:t>
      </w:r>
    </w:p>
    <w:p>
      <w:pPr>
        <w:pStyle w:val="BodyText"/>
      </w:pPr>
      <w:r>
        <w:t xml:space="preserve">Brussels, as the capital of Belgium and a hub for international organizations, presents unique challenges and opportunities for healthcare professionals. The city’s multicultural population demands physiotherapists who can navigate linguistic diversity, understand varying health beliefs, and adapt treatment approaches accordingly. I have experience working with patients from different nationalities and have developed strong communication skills in both English and French (or other languages if applicable). This fluency allows me to connect effectively with patients, building trust and ensuring clarity in treatment instructions—a critical aspect of successful physiotherapy outcomes.</w:t>
      </w:r>
    </w:p>
    <w:p>
      <w:pPr>
        <w:pStyle w:val="BodyText"/>
      </w:pPr>
      <w:r>
        <w:t xml:space="preserve">One of the key reasons I am enthusiastic about this opportunity is the chance to contribute to the healthcare landscape in Belgium Brussels. The country is renowned for its progressive approach to rehabilitation and preventive care, with a strong emphasis on integrating physiotherapy into broader public health strategies. I am particularly drawn to your institution’s reputation for innovation and community engagement, as well as its commitment to advancing patient autonomy through evidence-based practices. My goal is to support these initiatives by applying my knowledge of the latest therapeutic techniques and staying updated on global advancements in physiotherapy.</w:t>
      </w:r>
    </w:p>
    <w:p>
      <w:pPr>
        <w:pStyle w:val="BodyText"/>
      </w:pPr>
      <w:r>
        <w:t xml:space="preserve">As a Physiotherapist, I understand the importance of continuous learning and professional development. I regularly attend workshops and conferences to refine my skills, such as [specific example, e.g., "a recent seminar on neurorehabilitation techniques" or "a course on geriatric physiotherapy"]. This dedication ensures that I remain at the forefront of my field and can provide the highest quality of care to patients in Belgium Brussels. Additionally, my ability to work independently and collaboratively with colleagues fosters a positive and productive workplace environment.</w:t>
      </w:r>
    </w:p>
    <w:p>
      <w:pPr>
        <w:pStyle w:val="BodyText"/>
      </w:pPr>
      <w:r>
        <w:t xml:space="preserve">What excites me most about this role is the potential to make a meaningful difference in the lives of individuals facing physical challenges. Whether it’s helping a patient regain mobility after an injury or supporting someone with chronic conditions to manage their symptoms, I find immense fulfillment in seeing progress and growth. In Brussels, where the pace of life can be fast and demanding, my approach as a Physiotherapist prioritizes patience, compassion, and long-term wellness. I am confident that my background and values align closely with your institution’s mission to deliver exceptional care in a diverse community.</w:t>
      </w:r>
    </w:p>
    <w:p>
      <w:pPr>
        <w:pStyle w:val="BodyText"/>
      </w:pPr>
      <w:r>
        <w:t xml:space="preserve">In closing, I would be honored to bring my expertise as a Physiotherapist to your team in Belgium Brussels. I am eager to discuss how my experience, skills, and passion for patient care can contribute to the continued success of your practice. Thank you for considering my application. I look forward to the opportunity to speak with you and explore how we can collaborate to improve the lives of patients in this vibrant city.</w:t>
      </w:r>
    </w:p>
    <w:p>
      <w:pPr>
        <w:pStyle w:val="BodyText"/>
      </w:pPr>
      <w:r>
        <w:t xml:space="preserve">Sincerely,</w:t>
      </w:r>
      <w:r>
        <w:br/>
      </w:r>
      <w:r>
        <w:t xml:space="preserve">[Your Full Name]</w:t>
      </w:r>
    </w:p>
    <w:p>
      <w:pPr>
        <w:pStyle w:val="BodyText"/>
      </w:pPr>
      <w:r>
        <w:t xml:space="preserve">Note: Customize [bracketed text] with personal details before submi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Cover Letter</dc:title>
  <dc:creator/>
  <dc:language>en</dc:language>
  <cp:keywords/>
  <dcterms:created xsi:type="dcterms:W3CDTF">2026-07-21T02:51:14Z</dcterms:created>
  <dcterms:modified xsi:type="dcterms:W3CDTF">2026-07-21T02:51:14Z</dcterms:modified>
</cp:coreProperties>
</file>

<file path=docProps/custom.xml><?xml version="1.0" encoding="utf-8"?>
<Properties xmlns="http://schemas.openxmlformats.org/officeDocument/2006/custom-properties" xmlns:vt="http://schemas.openxmlformats.org/officeDocument/2006/docPropsVTypes"/>
</file>